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b71607</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8b71607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71607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8b71607</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2ae41113-2b41-435b-afb3-1979dd6c2303"/>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8b71607</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ecc7ac82-5633-4ab6-993a-48431c5a15dd"/>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1607</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b71607</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a98b0e07cac4489271b3d8f0be78fcc458028ab"/>
    <w:p>
      <w:pPr>
        <w:pStyle w:val="Ttulo1"/>
      </w:pPr>
      <w:r>
        <w:t xml:space="preserve">Tratamiento a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00f2c89e-aa99-44e7-9d30-08f4369c9d2f"/>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5c9db8f-346f-473e-9cf3-aa77e6134caa"/>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de lado y lado, y que son dictados por el gobierno y a la vez ejecutados por la ofici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1607</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b7160743134be2a928b168c2575cd599c1839c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b7160743134be2a928b168c2575cd599c1839c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0:42:07Z</dcterms:created>
  <dcterms:modified xsi:type="dcterms:W3CDTF">2023-07-02T0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